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9C5CE" w14:textId="77777777" w:rsidR="006619A8" w:rsidRPr="00BB130D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7605FBF6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1D663B84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7DC0F33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5E9FF15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First and Las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FB9DA8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74FDF121" w14:textId="77777777" w:rsidTr="002D1EA7">
        <w:trPr>
          <w:trHeight w:val="80"/>
        </w:trPr>
        <w:tc>
          <w:tcPr>
            <w:tcW w:w="4675" w:type="dxa"/>
            <w:tcBorders>
              <w:top w:val="nil"/>
            </w:tcBorders>
          </w:tcPr>
          <w:p w14:paraId="403FD0D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B3BECF2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6A9F4D64" w14:textId="77777777" w:rsidTr="002D1EA7">
        <w:tc>
          <w:tcPr>
            <w:tcW w:w="4675" w:type="dxa"/>
            <w:tcBorders>
              <w:bottom w:val="nil"/>
            </w:tcBorders>
          </w:tcPr>
          <w:p w14:paraId="4D186A83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3CBAF03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17206690" w14:textId="77777777" w:rsidTr="002D1EA7">
        <w:tc>
          <w:tcPr>
            <w:tcW w:w="4675" w:type="dxa"/>
            <w:tcBorders>
              <w:top w:val="nil"/>
            </w:tcBorders>
          </w:tcPr>
          <w:p w14:paraId="7C68F17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104FB0F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510B5C4E" w14:textId="77777777" w:rsidR="006619A8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2"/>
          <w:szCs w:val="22"/>
        </w:rPr>
      </w:pPr>
    </w:p>
    <w:p w14:paraId="3BE10CCE" w14:textId="123256FC" w:rsidR="006619A8" w:rsidRPr="00BB130D" w:rsidRDefault="003634C4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Lawyer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</w:t>
      </w:r>
      <w:r w:rsidR="00783205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or Limited Licensee 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12D8FA30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43B506F7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9A1D669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2902CFB7" w14:textId="290DB202" w:rsidR="006619A8" w:rsidRPr="00412487" w:rsidRDefault="003634C4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Lawyer</w:t>
            </w:r>
            <w:r w:rsidR="00783205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or Limited Licensee </w:t>
            </w: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/Firm</w:t>
            </w:r>
            <w:r w:rsidR="006619A8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</w:t>
            </w:r>
            <w:r w:rsidR="006619A8"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BE775DF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2C77A5AC" w14:textId="77777777" w:rsidTr="002D1EA7">
        <w:trPr>
          <w:trHeight w:val="225"/>
        </w:trPr>
        <w:tc>
          <w:tcPr>
            <w:tcW w:w="4675" w:type="dxa"/>
            <w:tcBorders>
              <w:top w:val="nil"/>
            </w:tcBorders>
          </w:tcPr>
          <w:p w14:paraId="40AB514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075A40E1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708C5CAB" w14:textId="77777777" w:rsidTr="002D1EA7">
        <w:tc>
          <w:tcPr>
            <w:tcW w:w="4675" w:type="dxa"/>
            <w:tcBorders>
              <w:bottom w:val="nil"/>
            </w:tcBorders>
          </w:tcPr>
          <w:p w14:paraId="051B783A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09DFFA27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7235C50E" w14:textId="77777777" w:rsidTr="002D1EA7">
        <w:tc>
          <w:tcPr>
            <w:tcW w:w="4675" w:type="dxa"/>
            <w:tcBorders>
              <w:top w:val="nil"/>
            </w:tcBorders>
          </w:tcPr>
          <w:p w14:paraId="53CBF64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52B483EC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1821D6A8" w14:textId="77777777" w:rsidR="008E72DA" w:rsidRDefault="008E72DA" w:rsidP="008E72DA"/>
    <w:p w14:paraId="5E292235" w14:textId="77777777" w:rsidR="004D44B5" w:rsidRDefault="004D44B5" w:rsidP="004D44B5">
      <w:pPr>
        <w:spacing w:after="0" w:line="240" w:lineRule="auto"/>
      </w:pPr>
      <w:r>
        <w:t>I hired you on (insert date) to handle my matter concerning (insert brief description of matter).</w:t>
      </w:r>
    </w:p>
    <w:p w14:paraId="6B122431" w14:textId="77777777" w:rsidR="004D44B5" w:rsidRDefault="004D44B5" w:rsidP="004D44B5">
      <w:pPr>
        <w:spacing w:after="0" w:line="240" w:lineRule="auto"/>
      </w:pPr>
    </w:p>
    <w:p w14:paraId="32035CF2" w14:textId="77777777" w:rsidR="004D44B5" w:rsidRDefault="004D44B5" w:rsidP="004D44B5">
      <w:pPr>
        <w:spacing w:after="0" w:line="240" w:lineRule="auto"/>
      </w:pPr>
      <w:r>
        <w:t>I need further clarification on the following concerning my matter (insert question(s)):</w:t>
      </w:r>
    </w:p>
    <w:p w14:paraId="46116E2E" w14:textId="77777777" w:rsidR="004D44B5" w:rsidRDefault="004D44B5" w:rsidP="004D44B5">
      <w:pPr>
        <w:spacing w:after="0" w:line="240" w:lineRule="auto"/>
      </w:pPr>
    </w:p>
    <w:p w14:paraId="00DEF9C0" w14:textId="25BCB261" w:rsidR="008D65C2" w:rsidRPr="00672AB7" w:rsidRDefault="004D44B5" w:rsidP="004D44B5">
      <w:pPr>
        <w:spacing w:after="0" w:line="240" w:lineRule="auto"/>
        <w:rPr>
          <w:rFonts w:cstheme="minorHAnsi"/>
        </w:rPr>
      </w:pPr>
      <w:r>
        <w:t>Please provide this information to help in my understanding of my matter.</w:t>
      </w:r>
      <w:bookmarkStart w:id="0" w:name="OpenAt"/>
      <w:bookmarkEnd w:id="0"/>
    </w:p>
    <w:sectPr w:rsidR="008D65C2" w:rsidRPr="00672AB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0AFE1" w14:textId="77777777" w:rsidR="00525075" w:rsidRDefault="00525075" w:rsidP="0063394E">
      <w:pPr>
        <w:spacing w:after="0" w:line="240" w:lineRule="auto"/>
      </w:pPr>
      <w:r>
        <w:separator/>
      </w:r>
    </w:p>
  </w:endnote>
  <w:endnote w:type="continuationSeparator" w:id="0">
    <w:p w14:paraId="1AA7A070" w14:textId="77777777" w:rsidR="00525075" w:rsidRDefault="00525075" w:rsidP="0063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66593" w14:paraId="5233B95E" w14:textId="77777777" w:rsidTr="002D1EA7">
      <w:trPr>
        <w:trHeight w:val="737"/>
      </w:trPr>
      <w:tc>
        <w:tcPr>
          <w:tcW w:w="4675" w:type="dxa"/>
        </w:tcPr>
        <w:p w14:paraId="4FAE6002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Signature</w:t>
          </w:r>
        </w:p>
      </w:tc>
      <w:tc>
        <w:tcPr>
          <w:tcW w:w="4675" w:type="dxa"/>
        </w:tcPr>
        <w:p w14:paraId="6FA619AB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Date</w:t>
          </w:r>
        </w:p>
      </w:tc>
    </w:tr>
  </w:tbl>
  <w:p w14:paraId="358FE537" w14:textId="77777777" w:rsidR="00666593" w:rsidRDefault="00666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2AD11" w14:textId="77777777" w:rsidR="00525075" w:rsidRDefault="00525075" w:rsidP="0063394E">
      <w:pPr>
        <w:spacing w:after="0" w:line="240" w:lineRule="auto"/>
      </w:pPr>
      <w:r>
        <w:separator/>
      </w:r>
    </w:p>
  </w:footnote>
  <w:footnote w:type="continuationSeparator" w:id="0">
    <w:p w14:paraId="1E09FF71" w14:textId="77777777" w:rsidR="00525075" w:rsidRDefault="00525075" w:rsidP="00633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AE15" w14:textId="20F4D279" w:rsidR="00C84978" w:rsidRDefault="00E4692A" w:rsidP="00C84978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>Not Explaining</w:t>
    </w:r>
  </w:p>
  <w:p w14:paraId="6D3E9C62" w14:textId="2503D2AC" w:rsidR="0063394E" w:rsidRPr="006619A8" w:rsidRDefault="00C84978" w:rsidP="00C84978">
    <w:pPr>
      <w:pStyle w:val="Header"/>
      <w:rPr>
        <w:b/>
        <w:bCs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813F14" wp14:editId="705DCF0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978106" cy="17253"/>
              <wp:effectExtent l="19050" t="38100" r="99060" b="9715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8106" cy="17253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prstDash val="solid"/>
                        <a:miter lim="800000"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ABBFB2C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70.7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iMJAIAAEYEAAAOAAAAZHJzL2Uyb0RvYy54bWysU8tu2zAQvBfoPxC815KdOnEEyznESC99&#10;BE3antd8WET5Aklb9t93STqO296K6iBwl8vhzuxweXcwmuxFiMrZnk4nLSXCMseV3fb02/PDuwUl&#10;MYHloJ0VPT2KSO9Wb98sR9+JmRuc5iIQBLGxG31Ph5R81zSRDcJAnDgvLG5KFwwkDMO24QFGRDe6&#10;mbXtdTO6wH1wTMSI2XXdpKuCL6Vg6YuUUSSie4q9pfIP5b/J/2a1hG4bwA+KndqAf+jCgLJ46Rlq&#10;DQnILqi/oIxiwUUn04Q50zgpFROFA7KZtn+weRrAi8IFxYn+LFP8f7Ds8/7ePgaUYfSxi/4xZBYH&#10;GQyRWvnvONPCCzslhyLb8SybOCTCMDm/vVlM22tKGO5Nb2bzqyxrU2EynA8xfRDOkLzoqVY2s4IO&#10;9h9jqqUvJTlt3YPSukxGWzIi5uymxeExQINIDQmXxvOeRrulBPQWncdSKJDRacXz8QwUj/FeB7IH&#10;HD56hrvxGXumRENMuIFEylcO6p355HitvZ1jvloD02igmn7JIrOKXEj+dmOmsYY41ANlq+IYldDn&#10;WpmeLuqllbe2uVFRnIpi5MDtsPRp4CPZ6F34Ckh03uIhSrjK8l2h2CVAAlmY3OtJhaQpCS79UGko&#10;3smjypC5rbMSGw3sZ9Vf+wFqq+8LzOsssLqwOzdToos+m1e/5NXG8WOxUcmjWUv96WHl13AZ4/ry&#10;+a9+AQAA//8DAFBLAwQUAAYACAAAACEAOg4VEN0AAAAEAQAADwAAAGRycy9kb3ducmV2LnhtbEyP&#10;QU+DQBSE7yb+h80z8dYu1IZU5NEYoyY18dBiD70t7BNQ9i1hF4r+eteTHiczmfkm286mExMNrrWM&#10;EC8jEMSV1S3XCG/F02IDwnnFWnWWCeGLHGzzy4tMpdqeeU/TwdcilLBLFULjfZ9K6aqGjHJL2xMH&#10;790ORvkgh1rqQZ1DuenkKooSaVTLYaFRPT00VH0eRoNQfIzP/ekx0cnLbnd8LTff7mYqEK+v5vs7&#10;EJ5m/xeGX/yADnlgKu3I2okOIRzxCIsYRDBv1/EaRImwSkDmmfwPn/8AAAD//wMAUEsBAi0AFAAG&#10;AAgAAAAhALaDOJL+AAAA4QEAABMAAAAAAAAAAAAAAAAAAAAAAFtDb250ZW50X1R5cGVzXS54bWxQ&#10;SwECLQAUAAYACAAAACEAOP0h/9YAAACUAQAACwAAAAAAAAAAAAAAAAAvAQAAX3JlbHMvLnJlbHNQ&#10;SwECLQAUAAYACAAAACEAoZeYjCQCAABGBAAADgAAAAAAAAAAAAAAAAAuAgAAZHJzL2Uyb0RvYy54&#10;bWxQSwECLQAUAAYACAAAACEAOg4VEN0AAAAEAQAADwAAAAAAAAAAAAAAAAB+BAAAZHJzL2Rvd25y&#10;ZXYueG1sUEsFBgAAAAAEAAQA8wAAAIgFAAAAAA==&#10;" strokecolor="#0d0d0d" strokeweight="1pt">
              <v:stroke joinstyle="miter"/>
              <v:shadow on="t" color="black" opacity="26214f" origin="-.5,-.5" offset=".74836mm,.7483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C3CB2"/>
    <w:multiLevelType w:val="hybridMultilevel"/>
    <w:tmpl w:val="8CF4D8D6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03538"/>
    <w:multiLevelType w:val="hybridMultilevel"/>
    <w:tmpl w:val="BAB06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B2DE9"/>
    <w:multiLevelType w:val="multilevel"/>
    <w:tmpl w:val="E72C2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7790F40"/>
    <w:multiLevelType w:val="multilevel"/>
    <w:tmpl w:val="323A41A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B7BBD"/>
    <w:multiLevelType w:val="hybridMultilevel"/>
    <w:tmpl w:val="A4D0486C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9F0E39"/>
    <w:multiLevelType w:val="hybridMultilevel"/>
    <w:tmpl w:val="8634FC30"/>
    <w:lvl w:ilvl="0" w:tplc="6700C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FA2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063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8E3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46C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823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7A9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D4C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C28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25331FB"/>
    <w:multiLevelType w:val="hybridMultilevel"/>
    <w:tmpl w:val="658C0C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9255836">
    <w:abstractNumId w:val="3"/>
  </w:num>
  <w:num w:numId="2" w16cid:durableId="992756610">
    <w:abstractNumId w:val="2"/>
  </w:num>
  <w:num w:numId="3" w16cid:durableId="818888604">
    <w:abstractNumId w:val="0"/>
  </w:num>
  <w:num w:numId="4" w16cid:durableId="1015183210">
    <w:abstractNumId w:val="4"/>
  </w:num>
  <w:num w:numId="5" w16cid:durableId="2039162145">
    <w:abstractNumId w:val="5"/>
  </w:num>
  <w:num w:numId="6" w16cid:durableId="1503355749">
    <w:abstractNumId w:val="6"/>
  </w:num>
  <w:num w:numId="7" w16cid:durableId="18819390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MDU3MTIysTQzsDRU0lEKTi0uzszPAykwqgUA4rsBHCwAAAA="/>
  </w:docVars>
  <w:rsids>
    <w:rsidRoot w:val="0063394E"/>
    <w:rsid w:val="0001612D"/>
    <w:rsid w:val="00023790"/>
    <w:rsid w:val="00082B28"/>
    <w:rsid w:val="000844F3"/>
    <w:rsid w:val="00090463"/>
    <w:rsid w:val="00093099"/>
    <w:rsid w:val="000D68C4"/>
    <w:rsid w:val="001105DB"/>
    <w:rsid w:val="00127682"/>
    <w:rsid w:val="001709C7"/>
    <w:rsid w:val="00184ACD"/>
    <w:rsid w:val="001856AF"/>
    <w:rsid w:val="00187A69"/>
    <w:rsid w:val="001A5732"/>
    <w:rsid w:val="00230417"/>
    <w:rsid w:val="002330E9"/>
    <w:rsid w:val="002456FB"/>
    <w:rsid w:val="00245F01"/>
    <w:rsid w:val="00260AB5"/>
    <w:rsid w:val="002732EB"/>
    <w:rsid w:val="002A7546"/>
    <w:rsid w:val="002B7973"/>
    <w:rsid w:val="002D7FE1"/>
    <w:rsid w:val="002F02F9"/>
    <w:rsid w:val="00316B66"/>
    <w:rsid w:val="00335EEB"/>
    <w:rsid w:val="003445B2"/>
    <w:rsid w:val="003634C4"/>
    <w:rsid w:val="003B083F"/>
    <w:rsid w:val="003B7A40"/>
    <w:rsid w:val="003C75C9"/>
    <w:rsid w:val="003D4DA7"/>
    <w:rsid w:val="003E05EF"/>
    <w:rsid w:val="0043118D"/>
    <w:rsid w:val="00431D0D"/>
    <w:rsid w:val="00432622"/>
    <w:rsid w:val="00441114"/>
    <w:rsid w:val="00466708"/>
    <w:rsid w:val="00484F68"/>
    <w:rsid w:val="00485F93"/>
    <w:rsid w:val="00492DB3"/>
    <w:rsid w:val="004B1D34"/>
    <w:rsid w:val="004C0D35"/>
    <w:rsid w:val="004D44B5"/>
    <w:rsid w:val="004E23F2"/>
    <w:rsid w:val="00504438"/>
    <w:rsid w:val="00525075"/>
    <w:rsid w:val="005355A1"/>
    <w:rsid w:val="00544863"/>
    <w:rsid w:val="00544DD9"/>
    <w:rsid w:val="0057227F"/>
    <w:rsid w:val="005947E3"/>
    <w:rsid w:val="005D4B78"/>
    <w:rsid w:val="005E46B9"/>
    <w:rsid w:val="00616D68"/>
    <w:rsid w:val="0063394E"/>
    <w:rsid w:val="006619A8"/>
    <w:rsid w:val="00666593"/>
    <w:rsid w:val="00672AB7"/>
    <w:rsid w:val="006A4BC2"/>
    <w:rsid w:val="006A7455"/>
    <w:rsid w:val="006B14D3"/>
    <w:rsid w:val="006C58A5"/>
    <w:rsid w:val="006D0616"/>
    <w:rsid w:val="006E3D0B"/>
    <w:rsid w:val="0070331D"/>
    <w:rsid w:val="00714B68"/>
    <w:rsid w:val="00741FAA"/>
    <w:rsid w:val="00756FDA"/>
    <w:rsid w:val="00764503"/>
    <w:rsid w:val="00783205"/>
    <w:rsid w:val="007846FE"/>
    <w:rsid w:val="00784FF6"/>
    <w:rsid w:val="007A60FE"/>
    <w:rsid w:val="007E44CE"/>
    <w:rsid w:val="00812607"/>
    <w:rsid w:val="0081763B"/>
    <w:rsid w:val="008324AD"/>
    <w:rsid w:val="008413CC"/>
    <w:rsid w:val="008B267D"/>
    <w:rsid w:val="008D3B40"/>
    <w:rsid w:val="008D65C2"/>
    <w:rsid w:val="008E72DA"/>
    <w:rsid w:val="008F1E2B"/>
    <w:rsid w:val="008F65F7"/>
    <w:rsid w:val="0095177B"/>
    <w:rsid w:val="00952AD2"/>
    <w:rsid w:val="00976019"/>
    <w:rsid w:val="0098528A"/>
    <w:rsid w:val="0099609E"/>
    <w:rsid w:val="009F5729"/>
    <w:rsid w:val="00A14DD0"/>
    <w:rsid w:val="00A53DBA"/>
    <w:rsid w:val="00A72B94"/>
    <w:rsid w:val="00A90177"/>
    <w:rsid w:val="00AA78B4"/>
    <w:rsid w:val="00AB6D72"/>
    <w:rsid w:val="00AC201D"/>
    <w:rsid w:val="00AE1A8F"/>
    <w:rsid w:val="00AE68AD"/>
    <w:rsid w:val="00AF31F5"/>
    <w:rsid w:val="00B34F52"/>
    <w:rsid w:val="00B6094B"/>
    <w:rsid w:val="00B665B0"/>
    <w:rsid w:val="00B82B92"/>
    <w:rsid w:val="00B8673B"/>
    <w:rsid w:val="00C014E5"/>
    <w:rsid w:val="00C369E3"/>
    <w:rsid w:val="00C40E1D"/>
    <w:rsid w:val="00C45C3B"/>
    <w:rsid w:val="00C628E9"/>
    <w:rsid w:val="00C84978"/>
    <w:rsid w:val="00CF162A"/>
    <w:rsid w:val="00D10257"/>
    <w:rsid w:val="00D34307"/>
    <w:rsid w:val="00D723EB"/>
    <w:rsid w:val="00DB08BB"/>
    <w:rsid w:val="00DC4E49"/>
    <w:rsid w:val="00DE12CF"/>
    <w:rsid w:val="00DE32BC"/>
    <w:rsid w:val="00E4692A"/>
    <w:rsid w:val="00E6295E"/>
    <w:rsid w:val="00EA08A4"/>
    <w:rsid w:val="00EC14C7"/>
    <w:rsid w:val="00ED43EB"/>
    <w:rsid w:val="00F12594"/>
    <w:rsid w:val="00F25833"/>
    <w:rsid w:val="00F379CF"/>
    <w:rsid w:val="00FA4E77"/>
    <w:rsid w:val="00FA6BEE"/>
    <w:rsid w:val="00FB1525"/>
    <w:rsid w:val="00FB3EAF"/>
    <w:rsid w:val="00FB5675"/>
    <w:rsid w:val="00FC53B9"/>
    <w:rsid w:val="5E2FBB17"/>
    <w:rsid w:val="7CD42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E527B"/>
  <w15:chartTrackingRefBased/>
  <w15:docId w15:val="{8C845E19-E15D-43CF-B98D-CC067247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94E"/>
  </w:style>
  <w:style w:type="paragraph" w:styleId="Footer">
    <w:name w:val="footer"/>
    <w:basedOn w:val="Normal"/>
    <w:link w:val="Foot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94E"/>
  </w:style>
  <w:style w:type="character" w:customStyle="1" w:styleId="normaltextrun">
    <w:name w:val="normaltextrun"/>
    <w:basedOn w:val="DefaultParagraphFont"/>
    <w:rsid w:val="0063394E"/>
  </w:style>
  <w:style w:type="character" w:customStyle="1" w:styleId="eop">
    <w:name w:val="eop"/>
    <w:basedOn w:val="DefaultParagraphFont"/>
    <w:rsid w:val="0063394E"/>
  </w:style>
  <w:style w:type="paragraph" w:customStyle="1" w:styleId="paragraph">
    <w:name w:val="paragraph"/>
    <w:basedOn w:val="Normal"/>
    <w:rsid w:val="0063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63394E"/>
  </w:style>
  <w:style w:type="character" w:customStyle="1" w:styleId="spellingerror">
    <w:name w:val="spellingerror"/>
    <w:basedOn w:val="DefaultParagraphFont"/>
    <w:rsid w:val="0063394E"/>
  </w:style>
  <w:style w:type="table" w:styleId="TableGrid">
    <w:name w:val="Table Grid"/>
    <w:basedOn w:val="TableNormal"/>
    <w:uiPriority w:val="39"/>
    <w:rsid w:val="00F2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01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01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01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1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17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3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D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82B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4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1028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087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0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1D932C11C0A5F74C8268C2B012822718000BCA0EF6C707DE4D863D85EF0687712E" ma:contentTypeVersion="20" ma:contentTypeDescription="Create a new document." ma:contentTypeScope="" ma:versionID="e8bc7810ec22452138fdb6d12f061a50">
  <xsd:schema xmlns:xsd="http://www.w3.org/2001/XMLSchema" xmlns:xs="http://www.w3.org/2001/XMLSchema" xmlns:p="http://schemas.microsoft.com/office/2006/metadata/properties" xmlns:ns1="4e7ec072-9f8d-4c24-b9ce-c616ce737ec5" xmlns:ns3="c9be92f3-db46-4934-82ea-47ccecfff20e" targetNamespace="http://schemas.microsoft.com/office/2006/metadata/properties" ma:root="true" ma:fieldsID="aae593c159a97f05021a0a712eb3dab1" ns1:_="" ns3:_="">
    <xsd:import namespace="4e7ec072-9f8d-4c24-b9ce-c616ce737ec5"/>
    <xsd:import namespace="c9be92f3-db46-4934-82ea-47ccecfff20e"/>
    <xsd:element name="properties">
      <xsd:complexType>
        <xsd:sequence>
          <xsd:element name="documentManagement">
            <xsd:complexType>
              <xsd:all>
                <xsd:element ref="ns1:ClientCode" minOccurs="0"/>
                <xsd:element ref="ns1:ClientName" minOccurs="0"/>
                <xsd:element ref="ns1:MatterCode" minOccurs="0"/>
                <xsd:element ref="ns1:MatterName" minOccurs="0"/>
                <xsd:element ref="ns1:RelevantDate" minOccurs="0"/>
                <xsd:element ref="ns1:WDCategory" minOccurs="0"/>
                <xsd:element ref="ns1:WDDocID" minOccurs="0"/>
                <xsd:element ref="ns1:WDAuthor" minOccurs="0"/>
                <xsd:element ref="ns1:WDTypist" minOccurs="0"/>
                <xsd:element ref="ns1:DocumentComments" minOccurs="0"/>
                <xsd:element ref="ns1:l46e549abb064809bb361ca089d5f528" minOccurs="0"/>
                <xsd:element ref="ns1:TaxCatchAll" minOccurs="0"/>
                <xsd:element ref="ns1:TaxCatchAllLabel" minOccurs="0"/>
                <xsd:element ref="ns1:_dlc_DocId" minOccurs="0"/>
                <xsd:element ref="ns1:_dlc_DocIdUrl" minOccurs="0"/>
                <xsd:element ref="ns1:l2be42cb5ecc4ffaae4e331f622ac525" minOccurs="0"/>
                <xsd:element ref="ns1:_dlc_DocIdPersistId" minOccurs="0"/>
                <xsd:element ref="ns1:g371cf0fc4424cddbba688db368c9f0c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FileuploadedtoWordpress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ec072-9f8d-4c24-b9ce-c616ce737ec5" elementFormDefault="qualified">
    <xsd:import namespace="http://schemas.microsoft.com/office/2006/documentManagement/types"/>
    <xsd:import namespace="http://schemas.microsoft.com/office/infopath/2007/PartnerControls"/>
    <xsd:element name="ClientCode" ma:index="0" nillable="true" ma:displayName="ClientCode" ma:default="DE-000022" ma:internalName="ClientCode">
      <xsd:simpleType>
        <xsd:restriction base="dms:Text"/>
      </xsd:simpleType>
    </xsd:element>
    <xsd:element name="ClientName" ma:index="1" nillable="true" ma:displayName="ClientName" ma:default="IT Projects" ma:internalName="ClientName">
      <xsd:simpleType>
        <xsd:restriction base="dms:Text"/>
      </xsd:simpleType>
    </xsd:element>
    <xsd:element name="MatterCode" ma:index="2" nillable="true" ma:displayName="MatterCode" ma:default="23-001998" ma:internalName="MatterCode">
      <xsd:simpleType>
        <xsd:restriction base="dms:Text"/>
      </xsd:simpleType>
    </xsd:element>
    <xsd:element name="MatterName" ma:index="3" nillable="true" ma:displayName="MatterName" ma:default="Legal Guided Pathway Project" ma:internalName="MatterName">
      <xsd:simpleType>
        <xsd:restriction base="dms:Text"/>
      </xsd:simpleType>
    </xsd:element>
    <xsd:element name="RelevantDate" ma:index="5" nillable="true" ma:displayName="Relevant Date" ma:internalName="RelevantDate">
      <xsd:simpleType>
        <xsd:restriction base="dms:DateTime"/>
      </xsd:simpleType>
    </xsd:element>
    <xsd:element name="WDCategory" ma:index="6" nillable="true" ma:displayName="WDCategory" ma:internalName="WDCategory">
      <xsd:simpleType>
        <xsd:restriction base="dms:Text"/>
      </xsd:simpleType>
    </xsd:element>
    <xsd:element name="WDDocID" ma:index="7" nillable="true" ma:displayName="WDDocID" ma:internalName="WDDocID">
      <xsd:simpleType>
        <xsd:restriction base="dms:Text"/>
      </xsd:simpleType>
    </xsd:element>
    <xsd:element name="WDAuthor" ma:index="8" nillable="true" ma:displayName="WDAuthor" ma:internalName="WDAuthor">
      <xsd:simpleType>
        <xsd:restriction base="dms:Text"/>
      </xsd:simpleType>
    </xsd:element>
    <xsd:element name="WDTypist" ma:index="9" nillable="true" ma:displayName="WDTypist" ma:internalName="WDTypist">
      <xsd:simpleType>
        <xsd:restriction base="dms:Text"/>
      </xsd:simpleType>
    </xsd:element>
    <xsd:element name="DocumentComments" ma:index="11" nillable="true" ma:displayName="DocumentComments" ma:internalName="DocumentComments">
      <xsd:simpleType>
        <xsd:restriction base="dms:Note">
          <xsd:maxLength value="255"/>
        </xsd:restriction>
      </xsd:simpleType>
    </xsd:element>
    <xsd:element name="l46e549abb064809bb361ca089d5f528" ma:index="15" nillable="true" ma:taxonomy="true" ma:internalName="l46e549abb064809bb361ca089d5f528" ma:taxonomyFieldName="DocYear" ma:displayName="Year" ma:fieldId="{546e549a-bb06-4809-bb36-1ca089d5f528}" ma:sspId="6cbff509-0c24-40cd-8c6a-99f0e5199ac1" ma:termSetId="758caa75-f30c-4793-a400-a324885a64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168a6ff8-76e8-43e3-b77a-b62fdbc7b2b9}" ma:internalName="TaxCatchAll" ma:showField="CatchAllData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hidden="true" ma:list="{168a6ff8-76e8-43e3-b77a-b62fdbc7b2b9}" ma:internalName="TaxCatchAllLabel" ma:readOnly="true" ma:showField="CatchAllDataLabel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2be42cb5ecc4ffaae4e331f622ac525" ma:index="24" nillable="true" ma:taxonomy="true" ma:internalName="l2be42cb5ecc4ffaae4e331f622ac525" ma:taxonomyFieldName="DocumentType" ma:displayName="Document Type" ma:fieldId="{52be42cb-5ecc-4ffa-ae4e-331f622ac525}" ma:sspId="6cbff509-0c24-40cd-8c6a-99f0e5199ac1" ma:termSetId="c2fd407c-91cf-493b-90e1-253ea89143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g371cf0fc4424cddbba688db368c9f0c" ma:index="27" nillable="true" ma:taxonomy="true" ma:internalName="g371cf0fc4424cddbba688db368c9f0c" ma:taxonomyFieldName="Vendor" ma:displayName="Vendor" ma:fieldId="{0371cf0f-c442-4cdd-bba6-88db368c9f0c}" ma:sspId="6cbff509-0c24-40cd-8c6a-99f0e5199ac1" ma:termSetId="7b2df682-e9b6-47d2-9dde-a6d7dd44dfd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e92f3-db46-4934-82ea-47ccecfff2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ileuploadedtoWordpress_x003f_" ma:index="33" nillable="true" ma:displayName="File uploaded to Wordpress?" ma:format="Dropdown" ma:internalName="FileuploadedtoWordpress_x003f_">
      <xsd:simpleType>
        <xsd:restriction base="dms:Choice">
          <xsd:enumeration value="Uploaded"/>
          <xsd:enumeration value="Still to be uploa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terCode xmlns="4e7ec072-9f8d-4c24-b9ce-c616ce737ec5">23-001998</MatterCode>
    <l2be42cb5ecc4ffaae4e331f622ac525 xmlns="4e7ec072-9f8d-4c24-b9ce-c616ce737ec5">
      <Terms xmlns="http://schemas.microsoft.com/office/infopath/2007/PartnerControls"/>
    </l2be42cb5ecc4ffaae4e331f622ac525>
    <WDCategory xmlns="4e7ec072-9f8d-4c24-b9ce-c616ce737ec5" xsi:nil="true"/>
    <WDDocID xmlns="4e7ec072-9f8d-4c24-b9ce-c616ce737ec5" xsi:nil="true"/>
    <ClientCode xmlns="4e7ec072-9f8d-4c24-b9ce-c616ce737ec5">DE-000022</ClientCode>
    <MatterName xmlns="4e7ec072-9f8d-4c24-b9ce-c616ce737ec5">Legal Guided Pathway Project</MatterName>
    <TaxCatchAll xmlns="4e7ec072-9f8d-4c24-b9ce-c616ce737ec5" xsi:nil="true"/>
    <WDAuthor xmlns="4e7ec072-9f8d-4c24-b9ce-c616ce737ec5" xsi:nil="true"/>
    <ClientName xmlns="4e7ec072-9f8d-4c24-b9ce-c616ce737ec5">IT Projects</ClientName>
    <DocumentComments xmlns="4e7ec072-9f8d-4c24-b9ce-c616ce737ec5" xsi:nil="true"/>
    <RelevantDate xmlns="4e7ec072-9f8d-4c24-b9ce-c616ce737ec5" xsi:nil="true"/>
    <l46e549abb064809bb361ca089d5f528 xmlns="4e7ec072-9f8d-4c24-b9ce-c616ce737ec5">
      <Terms xmlns="http://schemas.microsoft.com/office/infopath/2007/PartnerControls"/>
    </l46e549abb064809bb361ca089d5f528>
    <g371cf0fc4424cddbba688db368c9f0c xmlns="4e7ec072-9f8d-4c24-b9ce-c616ce737ec5">
      <Terms xmlns="http://schemas.microsoft.com/office/infopath/2007/PartnerControls"/>
    </g371cf0fc4424cddbba688db368c9f0c>
    <WDTypist xmlns="4e7ec072-9f8d-4c24-b9ce-c616ce737ec5" xsi:nil="true"/>
    <_dlc_DocId xmlns="4e7ec072-9f8d-4c24-b9ce-c616ce737ec5">DV3ZJEJ42CCS-729049952-99</_dlc_DocId>
    <_dlc_DocIdUrl xmlns="4e7ec072-9f8d-4c24-b9ce-c616ce737ec5">
      <Url>https://lawsocietysk.sharepoint.com/sites/IT-23-001998/_layouts/15/DocIdRedir.aspx?ID=DV3ZJEJ42CCS-729049952-99</Url>
      <Description>DV3ZJEJ42CCS-729049952-99</Description>
    </_dlc_DocIdUrl>
    <FileuploadedtoWordpress_x003f_ xmlns="c9be92f3-db46-4934-82ea-47ccecfff20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920606-0094-4125-B826-B78985808AC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A9860E8-8BA1-451B-AE00-E8E89101D27F}"/>
</file>

<file path=customXml/itemProps3.xml><?xml version="1.0" encoding="utf-8"?>
<ds:datastoreItem xmlns:ds="http://schemas.openxmlformats.org/officeDocument/2006/customXml" ds:itemID="{BAB3727D-BA1D-4D7A-8ACE-6BBF6B7EA806}">
  <ds:schemaRefs>
    <ds:schemaRef ds:uri="http://schemas.microsoft.com/office/2006/metadata/properties"/>
    <ds:schemaRef ds:uri="http://schemas.microsoft.com/office/infopath/2007/PartnerControls"/>
    <ds:schemaRef ds:uri="4e7ec072-9f8d-4c24-b9ce-c616ce737ec5"/>
  </ds:schemaRefs>
</ds:datastoreItem>
</file>

<file path=customXml/itemProps4.xml><?xml version="1.0" encoding="utf-8"?>
<ds:datastoreItem xmlns:ds="http://schemas.openxmlformats.org/officeDocument/2006/customXml" ds:itemID="{2C58030E-E227-4280-854F-568860440E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Jaime IJS</dc:creator>
  <cp:keywords/>
  <dc:description/>
  <cp:lastModifiedBy>Valerie Payne</cp:lastModifiedBy>
  <cp:revision>3</cp:revision>
  <dcterms:created xsi:type="dcterms:W3CDTF">2025-03-03T13:06:00Z</dcterms:created>
  <dcterms:modified xsi:type="dcterms:W3CDTF">2025-06-30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932C11C0A5F74C8268C2B012822718000BCA0EF6C707DE4D863D85EF0687712E</vt:lpwstr>
  </property>
  <property fmtid="{D5CDD505-2E9C-101B-9397-08002B2CF9AE}" pid="3" name="MediaServiceImageTags">
    <vt:lpwstr/>
  </property>
  <property fmtid="{D5CDD505-2E9C-101B-9397-08002B2CF9AE}" pid="4" name="_dlc_DocIdItemGuid">
    <vt:lpwstr>65330092-eb12-4466-a3d0-8deb1d93110e</vt:lpwstr>
  </property>
  <property fmtid="{D5CDD505-2E9C-101B-9397-08002B2CF9AE}" pid="5" name="Vendor">
    <vt:lpwstr/>
  </property>
  <property fmtid="{D5CDD505-2E9C-101B-9397-08002B2CF9AE}" pid="6" name="DocumentType">
    <vt:lpwstr/>
  </property>
  <property fmtid="{D5CDD505-2E9C-101B-9397-08002B2CF9AE}" pid="7" name="DocYear">
    <vt:lpwstr/>
  </property>
</Properties>
</file>